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9D621E" w14:textId="77777777" w:rsidR="00200439" w:rsidRPr="00B61EE0" w:rsidRDefault="00200439" w:rsidP="003D3401">
      <w:pPr>
        <w:spacing w:line="360" w:lineRule="auto"/>
        <w:jc w:val="center"/>
        <w:rPr>
          <w:rFonts w:ascii="Tahoma" w:hAnsi="Tahoma" w:cs="Tahoma"/>
          <w:b/>
          <w:sz w:val="28"/>
          <w:lang w:val="en-GB"/>
        </w:rPr>
      </w:pPr>
      <w:r w:rsidRPr="00B61EE0">
        <w:rPr>
          <w:rFonts w:ascii="Tahoma" w:hAnsi="Tahoma" w:cs="Tahoma"/>
          <w:b/>
          <w:sz w:val="28"/>
          <w:lang w:val="en-GB"/>
        </w:rPr>
        <w:t>AGREEMENT BETWEEN OWNER AND CONTRACTOR</w:t>
      </w:r>
    </w:p>
    <w:p w14:paraId="61CA0877" w14:textId="77777777" w:rsidR="00200439" w:rsidRPr="00B61EE0" w:rsidRDefault="00200439" w:rsidP="00B61EE0">
      <w:pPr>
        <w:spacing w:line="360" w:lineRule="auto"/>
        <w:jc w:val="both"/>
        <w:rPr>
          <w:rFonts w:ascii="Tahoma" w:hAnsi="Tahoma" w:cs="Tahoma"/>
          <w:lang w:val="en-GB"/>
        </w:rPr>
      </w:pPr>
    </w:p>
    <w:p w14:paraId="1EB3A8D4" w14:textId="77777777" w:rsidR="00200439" w:rsidRPr="00B61EE0" w:rsidRDefault="00200439" w:rsidP="00B61EE0">
      <w:pPr>
        <w:spacing w:line="360" w:lineRule="auto"/>
        <w:jc w:val="both"/>
        <w:rPr>
          <w:rFonts w:ascii="Tahoma" w:hAnsi="Tahoma" w:cs="Tahoma"/>
          <w:lang w:val="en-GB"/>
        </w:rPr>
      </w:pPr>
    </w:p>
    <w:p w14:paraId="6D60A08F"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 xml:space="preserve">THIS AGREEMENT made on the            day of                  in the year two thousand and                   . </w:t>
      </w:r>
    </w:p>
    <w:p w14:paraId="2EFC7C18" w14:textId="77777777" w:rsidR="00200439" w:rsidRPr="00B61EE0" w:rsidRDefault="00200439" w:rsidP="00B61EE0">
      <w:pPr>
        <w:spacing w:line="360" w:lineRule="auto"/>
        <w:jc w:val="both"/>
        <w:rPr>
          <w:rFonts w:ascii="Tahoma" w:hAnsi="Tahoma" w:cs="Tahoma"/>
          <w:lang w:val="en-GB"/>
        </w:rPr>
      </w:pPr>
    </w:p>
    <w:p w14:paraId="27317F29"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BY AND BETWEEN</w:t>
      </w:r>
    </w:p>
    <w:p w14:paraId="30E80496"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____________________________________________________________________________________________________________________________________________________________________</w:t>
      </w:r>
    </w:p>
    <w:p w14:paraId="5004CD47" w14:textId="77777777" w:rsidR="00200439" w:rsidRPr="00B61EE0" w:rsidRDefault="00200439" w:rsidP="00B61EE0">
      <w:pPr>
        <w:spacing w:line="360" w:lineRule="auto"/>
        <w:jc w:val="both"/>
        <w:rPr>
          <w:rFonts w:ascii="Tahoma" w:hAnsi="Tahoma" w:cs="Tahoma"/>
          <w:lang w:val="en-GB"/>
        </w:rPr>
      </w:pPr>
    </w:p>
    <w:p w14:paraId="6343EE03"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hereinafter called the "Owner"</w:t>
      </w:r>
    </w:p>
    <w:p w14:paraId="400EE565" w14:textId="77777777" w:rsidR="00200439" w:rsidRPr="00B61EE0" w:rsidRDefault="00200439" w:rsidP="00B61EE0">
      <w:pPr>
        <w:spacing w:line="360" w:lineRule="auto"/>
        <w:jc w:val="both"/>
        <w:rPr>
          <w:rFonts w:ascii="Tahoma" w:hAnsi="Tahoma" w:cs="Tahoma"/>
          <w:lang w:val="en-GB"/>
        </w:rPr>
      </w:pPr>
    </w:p>
    <w:p w14:paraId="16833AA5"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AND</w:t>
      </w:r>
    </w:p>
    <w:p w14:paraId="436D9572"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____________________________________________________________________________________________________________________________________________________________________</w:t>
      </w:r>
    </w:p>
    <w:p w14:paraId="5E0B1785" w14:textId="77777777" w:rsidR="00200439" w:rsidRPr="00B61EE0" w:rsidRDefault="00200439" w:rsidP="00B61EE0">
      <w:pPr>
        <w:spacing w:line="360" w:lineRule="auto"/>
        <w:jc w:val="both"/>
        <w:rPr>
          <w:rFonts w:ascii="Tahoma" w:hAnsi="Tahoma" w:cs="Tahoma"/>
          <w:lang w:val="en-GB"/>
        </w:rPr>
      </w:pPr>
    </w:p>
    <w:p w14:paraId="6A9232BD"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hereinafter called the "Contractor"</w:t>
      </w:r>
    </w:p>
    <w:p w14:paraId="05B16C4F" w14:textId="77777777" w:rsidR="00200439" w:rsidRPr="00B61EE0" w:rsidRDefault="00200439" w:rsidP="00B61EE0">
      <w:pPr>
        <w:spacing w:line="360" w:lineRule="auto"/>
        <w:jc w:val="both"/>
        <w:rPr>
          <w:rFonts w:ascii="Tahoma" w:hAnsi="Tahoma" w:cs="Tahoma"/>
          <w:lang w:val="en-GB"/>
        </w:rPr>
      </w:pPr>
    </w:p>
    <w:p w14:paraId="0294B88B" w14:textId="77777777" w:rsidR="00200439" w:rsidRPr="00B61EE0" w:rsidRDefault="00200439" w:rsidP="00B61EE0">
      <w:pPr>
        <w:spacing w:line="360" w:lineRule="auto"/>
        <w:jc w:val="both"/>
        <w:rPr>
          <w:rFonts w:ascii="Tahoma" w:hAnsi="Tahoma" w:cs="Tahoma"/>
          <w:lang w:val="en-GB"/>
        </w:rPr>
      </w:pPr>
    </w:p>
    <w:p w14:paraId="1E78558F"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WITNESSETH:  that the Owner and Contractor undertake and agree as follows:</w:t>
      </w:r>
    </w:p>
    <w:p w14:paraId="0977171C" w14:textId="77777777" w:rsidR="00200439" w:rsidRPr="00B61EE0" w:rsidRDefault="00200439" w:rsidP="00B61EE0">
      <w:pPr>
        <w:spacing w:line="360" w:lineRule="auto"/>
        <w:jc w:val="both"/>
        <w:rPr>
          <w:rFonts w:ascii="Tahoma" w:hAnsi="Tahoma" w:cs="Tahoma"/>
          <w:lang w:val="en-GB"/>
        </w:rPr>
      </w:pPr>
    </w:p>
    <w:p w14:paraId="38BE5494" w14:textId="77777777" w:rsidR="00200439" w:rsidRPr="00B61EE0" w:rsidRDefault="00200439" w:rsidP="00B61EE0">
      <w:pPr>
        <w:spacing w:line="360" w:lineRule="auto"/>
        <w:jc w:val="both"/>
        <w:rPr>
          <w:rFonts w:ascii="Tahoma" w:hAnsi="Tahoma" w:cs="Tahoma"/>
          <w:lang w:val="en-GB"/>
        </w:rPr>
      </w:pPr>
    </w:p>
    <w:p w14:paraId="78BF8F93"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ARTICLE A-1 THE WORK</w:t>
      </w:r>
    </w:p>
    <w:p w14:paraId="67F3E420" w14:textId="77777777" w:rsidR="00200439" w:rsidRPr="00B61EE0" w:rsidRDefault="00200439" w:rsidP="00B61EE0">
      <w:pPr>
        <w:spacing w:line="360" w:lineRule="auto"/>
        <w:jc w:val="both"/>
        <w:rPr>
          <w:rFonts w:ascii="Tahoma" w:hAnsi="Tahoma" w:cs="Tahoma"/>
          <w:lang w:val="en-GB"/>
        </w:rPr>
      </w:pPr>
    </w:p>
    <w:p w14:paraId="128384DB"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The Contractor shall:</w:t>
      </w:r>
    </w:p>
    <w:p w14:paraId="5A8C883E" w14:textId="77777777" w:rsidR="00200439" w:rsidRPr="00B61EE0" w:rsidRDefault="00200439" w:rsidP="00B61EE0">
      <w:pPr>
        <w:spacing w:line="360" w:lineRule="auto"/>
        <w:jc w:val="both"/>
        <w:rPr>
          <w:rFonts w:ascii="Tahoma" w:hAnsi="Tahoma" w:cs="Tahoma"/>
          <w:lang w:val="en-GB"/>
        </w:rPr>
      </w:pPr>
    </w:p>
    <w:p w14:paraId="5C53A5B0"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a)</w:t>
      </w:r>
      <w:r w:rsidRPr="00B61EE0">
        <w:rPr>
          <w:rFonts w:ascii="Tahoma" w:hAnsi="Tahoma" w:cs="Tahoma"/>
          <w:lang w:val="en-GB"/>
        </w:rPr>
        <w:tab/>
        <w:t>perform all the Work required by the Contract Documents for  _______________________ _____________________________________________. (See Tender Form for Description) which have been signed in triplicate by both the parties,</w:t>
      </w:r>
    </w:p>
    <w:p w14:paraId="100831C0" w14:textId="77777777" w:rsidR="00200439" w:rsidRPr="00B61EE0" w:rsidRDefault="00200439" w:rsidP="00B61EE0">
      <w:pPr>
        <w:spacing w:line="360" w:lineRule="auto"/>
        <w:jc w:val="both"/>
        <w:rPr>
          <w:rFonts w:ascii="Tahoma" w:hAnsi="Tahoma" w:cs="Tahoma"/>
          <w:lang w:val="en-GB"/>
        </w:rPr>
      </w:pPr>
    </w:p>
    <w:p w14:paraId="256939F0"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b)</w:t>
      </w:r>
      <w:r w:rsidRPr="00B61EE0">
        <w:rPr>
          <w:rFonts w:ascii="Tahoma" w:hAnsi="Tahoma" w:cs="Tahoma"/>
          <w:lang w:val="en-GB"/>
        </w:rPr>
        <w:tab/>
        <w:t>do and fulfil everything indicated by this Agreement, and</w:t>
      </w:r>
    </w:p>
    <w:p w14:paraId="50E085F3" w14:textId="77777777" w:rsidR="00200439" w:rsidRPr="00B61EE0" w:rsidRDefault="00200439" w:rsidP="00B61EE0">
      <w:pPr>
        <w:spacing w:line="360" w:lineRule="auto"/>
        <w:jc w:val="both"/>
        <w:rPr>
          <w:rFonts w:ascii="Tahoma" w:hAnsi="Tahoma" w:cs="Tahoma"/>
          <w:lang w:val="en-GB"/>
        </w:rPr>
      </w:pPr>
    </w:p>
    <w:p w14:paraId="507FAC58"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c)</w:t>
      </w:r>
      <w:r w:rsidRPr="00B61EE0">
        <w:rPr>
          <w:rFonts w:ascii="Tahoma" w:hAnsi="Tahoma" w:cs="Tahoma"/>
          <w:lang w:val="en-GB"/>
        </w:rPr>
        <w:tab/>
        <w:t xml:space="preserve">commence the Work by the              day of                       </w:t>
      </w:r>
      <w:proofErr w:type="gramStart"/>
      <w:r w:rsidRPr="00B61EE0">
        <w:rPr>
          <w:rFonts w:ascii="Tahoma" w:hAnsi="Tahoma" w:cs="Tahoma"/>
          <w:lang w:val="en-GB"/>
        </w:rPr>
        <w:t xml:space="preserve">  ,</w:t>
      </w:r>
      <w:proofErr w:type="gramEnd"/>
      <w:r w:rsidRPr="00B61EE0">
        <w:rPr>
          <w:rFonts w:ascii="Tahoma" w:hAnsi="Tahoma" w:cs="Tahoma"/>
          <w:lang w:val="en-GB"/>
        </w:rPr>
        <w:t xml:space="preserve"> 20       and substantially perform the Work of this Contract as certified by the Engineer/Architect by the _______ day of _________ 20    .</w:t>
      </w:r>
    </w:p>
    <w:p w14:paraId="4D03897B" w14:textId="77777777" w:rsidR="00200439" w:rsidRPr="00B61EE0" w:rsidRDefault="00200439" w:rsidP="00B61EE0">
      <w:pPr>
        <w:spacing w:line="360" w:lineRule="auto"/>
        <w:jc w:val="both"/>
        <w:rPr>
          <w:rFonts w:ascii="Tahoma" w:hAnsi="Tahoma" w:cs="Tahoma"/>
          <w:lang w:val="en-GB"/>
        </w:rPr>
      </w:pPr>
    </w:p>
    <w:p w14:paraId="1BBE0189"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d)</w:t>
      </w:r>
      <w:r w:rsidRPr="00B61EE0">
        <w:rPr>
          <w:rFonts w:ascii="Tahoma" w:hAnsi="Tahoma" w:cs="Tahoma"/>
          <w:lang w:val="en-GB"/>
        </w:rPr>
        <w:tab/>
        <w:t>The "Engineer/Architect" is the person designated as such from time to time by the Owner.</w:t>
      </w:r>
    </w:p>
    <w:p w14:paraId="634DB40B" w14:textId="77777777" w:rsidR="00200439" w:rsidRPr="00B61EE0" w:rsidRDefault="00200439" w:rsidP="00B61EE0">
      <w:pPr>
        <w:spacing w:line="360" w:lineRule="auto"/>
        <w:jc w:val="both"/>
        <w:rPr>
          <w:rFonts w:ascii="Tahoma" w:hAnsi="Tahoma" w:cs="Tahoma"/>
          <w:lang w:val="en-GB"/>
        </w:rPr>
      </w:pPr>
    </w:p>
    <w:p w14:paraId="3700EA94" w14:textId="77777777" w:rsidR="00200439" w:rsidRPr="00B61EE0" w:rsidRDefault="00200439" w:rsidP="00B61EE0">
      <w:pPr>
        <w:spacing w:line="360" w:lineRule="auto"/>
        <w:jc w:val="both"/>
        <w:rPr>
          <w:rFonts w:ascii="Tahoma" w:hAnsi="Tahoma" w:cs="Tahoma"/>
          <w:lang w:val="en-GB"/>
        </w:rPr>
      </w:pPr>
    </w:p>
    <w:p w14:paraId="39340EC7" w14:textId="77777777" w:rsidR="00200439" w:rsidRPr="00B61EE0" w:rsidRDefault="00200439" w:rsidP="00B61EE0">
      <w:pPr>
        <w:spacing w:line="360" w:lineRule="auto"/>
        <w:jc w:val="both"/>
        <w:rPr>
          <w:rFonts w:ascii="Tahoma" w:hAnsi="Tahoma" w:cs="Tahoma"/>
          <w:lang w:val="en-GB"/>
        </w:rPr>
      </w:pPr>
    </w:p>
    <w:p w14:paraId="1D27A80F"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ARTICLE A-2 CONTRACT DOCUMENTS</w:t>
      </w:r>
    </w:p>
    <w:p w14:paraId="15671108" w14:textId="77777777" w:rsidR="00200439" w:rsidRPr="00B61EE0" w:rsidRDefault="00200439" w:rsidP="00B61EE0">
      <w:pPr>
        <w:spacing w:line="360" w:lineRule="auto"/>
        <w:jc w:val="both"/>
        <w:rPr>
          <w:rFonts w:ascii="Tahoma" w:hAnsi="Tahoma" w:cs="Tahoma"/>
          <w:lang w:val="en-GB"/>
        </w:rPr>
      </w:pPr>
    </w:p>
    <w:p w14:paraId="2E05219F"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The following is an exact list of the Contract Documents referred to in Article A-1: (SEE TABLE OF CONTENTS FOR LIST OF DOCUMENTS AND DRAWINGS).   See Attached</w:t>
      </w:r>
    </w:p>
    <w:p w14:paraId="15E78FB4" w14:textId="77777777" w:rsidR="00200439" w:rsidRPr="00B61EE0" w:rsidRDefault="00200439" w:rsidP="00B61EE0">
      <w:pPr>
        <w:spacing w:line="360" w:lineRule="auto"/>
        <w:jc w:val="both"/>
        <w:rPr>
          <w:rFonts w:ascii="Tahoma" w:hAnsi="Tahoma" w:cs="Tahoma"/>
          <w:lang w:val="en-GB"/>
        </w:rPr>
      </w:pPr>
    </w:p>
    <w:p w14:paraId="6F80B60B" w14:textId="77777777" w:rsidR="00200439" w:rsidRPr="00B61EE0" w:rsidRDefault="00200439" w:rsidP="00B61EE0">
      <w:pPr>
        <w:spacing w:line="360" w:lineRule="auto"/>
        <w:jc w:val="both"/>
        <w:rPr>
          <w:rFonts w:ascii="Tahoma" w:hAnsi="Tahoma" w:cs="Tahoma"/>
          <w:lang w:val="en-GB"/>
        </w:rPr>
      </w:pPr>
    </w:p>
    <w:p w14:paraId="37D4B30A" w14:textId="77777777" w:rsidR="00200439" w:rsidRPr="00B61EE0" w:rsidRDefault="00200439" w:rsidP="00B61EE0">
      <w:pPr>
        <w:spacing w:line="360" w:lineRule="auto"/>
        <w:jc w:val="both"/>
        <w:rPr>
          <w:rFonts w:ascii="Tahoma" w:hAnsi="Tahoma" w:cs="Tahoma"/>
          <w:lang w:val="en-GB"/>
        </w:rPr>
      </w:pPr>
    </w:p>
    <w:p w14:paraId="75E567F6"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ARTICLE A-3 CONTRACT PRICE</w:t>
      </w:r>
    </w:p>
    <w:p w14:paraId="7CD246B1" w14:textId="77777777" w:rsidR="00200439" w:rsidRPr="00B61EE0" w:rsidRDefault="00200439" w:rsidP="00B61EE0">
      <w:pPr>
        <w:spacing w:line="360" w:lineRule="auto"/>
        <w:jc w:val="both"/>
        <w:rPr>
          <w:rFonts w:ascii="Tahoma" w:hAnsi="Tahoma" w:cs="Tahoma"/>
          <w:lang w:val="en-GB"/>
        </w:rPr>
      </w:pPr>
    </w:p>
    <w:p w14:paraId="7D9E4DF6" w14:textId="2DDDAAEB"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 xml:space="preserve">THE CONTRACT PRICE </w:t>
      </w:r>
      <w:proofErr w:type="gramStart"/>
      <w:r w:rsidRPr="00B61EE0">
        <w:rPr>
          <w:rFonts w:ascii="Tahoma" w:hAnsi="Tahoma" w:cs="Tahoma"/>
          <w:lang w:val="en-GB"/>
        </w:rPr>
        <w:t>IS  _</w:t>
      </w:r>
      <w:proofErr w:type="gramEnd"/>
      <w:r w:rsidRPr="00B61EE0">
        <w:rPr>
          <w:rFonts w:ascii="Tahoma" w:hAnsi="Tahoma" w:cs="Tahoma"/>
          <w:lang w:val="en-GB"/>
        </w:rPr>
        <w:t xml:space="preserve">______________________________________________________ which price shall be subject to adjustments as may be required in accordance with the General Conditions of the Contract. </w:t>
      </w:r>
    </w:p>
    <w:p w14:paraId="3D21D273" w14:textId="77777777" w:rsidR="00200439" w:rsidRPr="00B61EE0" w:rsidRDefault="00200439" w:rsidP="00B61EE0">
      <w:pPr>
        <w:spacing w:line="360" w:lineRule="auto"/>
        <w:jc w:val="both"/>
        <w:rPr>
          <w:rFonts w:ascii="Tahoma" w:hAnsi="Tahoma" w:cs="Tahoma"/>
          <w:lang w:val="en-GB"/>
        </w:rPr>
      </w:pPr>
    </w:p>
    <w:p w14:paraId="559357D3"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ARTICLE A-4 PAYMENT</w:t>
      </w:r>
    </w:p>
    <w:p w14:paraId="109D0F86" w14:textId="77777777" w:rsidR="00200439" w:rsidRPr="00B61EE0" w:rsidRDefault="00200439" w:rsidP="00B61EE0">
      <w:pPr>
        <w:spacing w:line="360" w:lineRule="auto"/>
        <w:jc w:val="both"/>
        <w:rPr>
          <w:rFonts w:ascii="Tahoma" w:hAnsi="Tahoma" w:cs="Tahoma"/>
          <w:lang w:val="en-GB"/>
        </w:rPr>
      </w:pPr>
    </w:p>
    <w:p w14:paraId="7469414C"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a)</w:t>
      </w:r>
      <w:r w:rsidRPr="00B61EE0">
        <w:rPr>
          <w:rFonts w:ascii="Tahoma" w:hAnsi="Tahoma" w:cs="Tahoma"/>
          <w:lang w:val="en-GB"/>
        </w:rPr>
        <w:tab/>
        <w:t>Subject to applicable legislation and, where such legislation does not exist or apply, in accordance with such prescribed regulations or industry practice respecting holdback percentages and in accordance with the provisions of the General Conditions of the Contract, the Owner shall:</w:t>
      </w:r>
    </w:p>
    <w:p w14:paraId="04FAF49A" w14:textId="77777777" w:rsidR="00200439" w:rsidRPr="00B61EE0" w:rsidRDefault="00200439" w:rsidP="00B61EE0">
      <w:pPr>
        <w:spacing w:line="360" w:lineRule="auto"/>
        <w:jc w:val="both"/>
        <w:rPr>
          <w:rFonts w:ascii="Tahoma" w:hAnsi="Tahoma" w:cs="Tahoma"/>
          <w:lang w:val="en-GB"/>
        </w:rPr>
      </w:pPr>
    </w:p>
    <w:p w14:paraId="2A867251"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 xml:space="preserve">(1)  make monthly payments to the Contractor on account of the Contract Price.  The amounts of such payments shall be as certified by the Engineer/Architect; and </w:t>
      </w:r>
    </w:p>
    <w:p w14:paraId="02DC5403"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 xml:space="preserve">(2)  upon Substantial Performance of the work as certified by the Engineer/Architect pay to the contractor any unpaid balance of holdback monies then due; and </w:t>
      </w:r>
    </w:p>
    <w:p w14:paraId="598FAE9C"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3)  upon Total Performance of the Work as certified by the Engineer/Architect pay to the contractor any unpaid balance of the Contract Price then due.</w:t>
      </w:r>
    </w:p>
    <w:p w14:paraId="782A875D" w14:textId="77777777" w:rsidR="00200439" w:rsidRPr="00B61EE0" w:rsidRDefault="00200439" w:rsidP="00B61EE0">
      <w:pPr>
        <w:spacing w:line="360" w:lineRule="auto"/>
        <w:jc w:val="both"/>
        <w:rPr>
          <w:rFonts w:ascii="Tahoma" w:hAnsi="Tahoma" w:cs="Tahoma"/>
          <w:lang w:val="en-GB"/>
        </w:rPr>
      </w:pPr>
    </w:p>
    <w:p w14:paraId="1297F2D3" w14:textId="2BF2C37A"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b)</w:t>
      </w:r>
      <w:r w:rsidRPr="00B61EE0">
        <w:rPr>
          <w:rFonts w:ascii="Tahoma" w:hAnsi="Tahoma" w:cs="Tahoma"/>
          <w:lang w:val="en-GB"/>
        </w:rPr>
        <w:tab/>
        <w:t>If the Owner fails to make payments to the Contractor as they become due under the terms of this Contract or in any award by a court, interest at the rate and in the manner specified in Certificates and Payments, shall become due and payable until payment.  Such interest shall be calculated and added to any unpaid amounts monthly.</w:t>
      </w:r>
    </w:p>
    <w:p w14:paraId="6A4B3BD3" w14:textId="77777777" w:rsidR="00200439" w:rsidRPr="00B61EE0" w:rsidRDefault="00200439" w:rsidP="00B61EE0">
      <w:pPr>
        <w:spacing w:line="360" w:lineRule="auto"/>
        <w:jc w:val="both"/>
        <w:rPr>
          <w:rFonts w:ascii="Tahoma" w:hAnsi="Tahoma" w:cs="Tahoma"/>
          <w:lang w:val="en-GB"/>
        </w:rPr>
      </w:pPr>
    </w:p>
    <w:p w14:paraId="6343102D"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ARTICLE A-5 ADDRESSES FOR NOTICES</w:t>
      </w:r>
    </w:p>
    <w:p w14:paraId="1ED07839" w14:textId="77777777" w:rsidR="00200439" w:rsidRPr="00B61EE0" w:rsidRDefault="00200439" w:rsidP="00B61EE0">
      <w:pPr>
        <w:spacing w:line="360" w:lineRule="auto"/>
        <w:jc w:val="both"/>
        <w:rPr>
          <w:rFonts w:ascii="Tahoma" w:hAnsi="Tahoma" w:cs="Tahoma"/>
          <w:lang w:val="en-GB"/>
        </w:rPr>
      </w:pPr>
    </w:p>
    <w:p w14:paraId="3EA0EF6F"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All communications in writing between the parties or between them and the Engineer/Architect shall be deemed to have been received by the addressee if delivered to the individual or to a member of the firm or to an officer of the Corporation for whom they are intended or if sent by post or by facsimile addressed as follows:</w:t>
      </w:r>
    </w:p>
    <w:p w14:paraId="3F0E4F2A" w14:textId="77777777" w:rsidR="00200439" w:rsidRPr="00B61EE0" w:rsidRDefault="00200439" w:rsidP="00B61EE0">
      <w:pPr>
        <w:spacing w:line="360" w:lineRule="auto"/>
        <w:jc w:val="both"/>
        <w:rPr>
          <w:rFonts w:ascii="Tahoma" w:hAnsi="Tahoma" w:cs="Tahoma"/>
          <w:lang w:val="en-GB"/>
        </w:rPr>
      </w:pPr>
    </w:p>
    <w:p w14:paraId="22FFCFEF"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The Owner at:</w:t>
      </w:r>
      <w:r w:rsidRPr="00B61EE0">
        <w:rPr>
          <w:rFonts w:ascii="Tahoma" w:hAnsi="Tahoma" w:cs="Tahoma"/>
          <w:lang w:val="en-GB"/>
        </w:rPr>
        <w:tab/>
        <w:t>________________________________________________________________</w:t>
      </w:r>
    </w:p>
    <w:p w14:paraId="4AD8B6DA"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ab/>
        <w:t>________________________________________________________________</w:t>
      </w:r>
    </w:p>
    <w:p w14:paraId="76EB976B"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ab/>
        <w:t>________________________________________________________________</w:t>
      </w:r>
    </w:p>
    <w:p w14:paraId="471CD5FD" w14:textId="77777777" w:rsidR="00200439" w:rsidRPr="00B61EE0" w:rsidRDefault="00200439" w:rsidP="00B61EE0">
      <w:pPr>
        <w:spacing w:line="360" w:lineRule="auto"/>
        <w:jc w:val="both"/>
        <w:rPr>
          <w:rFonts w:ascii="Tahoma" w:hAnsi="Tahoma" w:cs="Tahoma"/>
          <w:lang w:val="en-GB"/>
        </w:rPr>
      </w:pPr>
    </w:p>
    <w:p w14:paraId="384A16F7"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The Contractor at:</w:t>
      </w:r>
      <w:r w:rsidRPr="00B61EE0">
        <w:rPr>
          <w:rFonts w:ascii="Tahoma" w:hAnsi="Tahoma" w:cs="Tahoma"/>
          <w:lang w:val="en-GB"/>
        </w:rPr>
        <w:tab/>
        <w:t>________________________________________________________________</w:t>
      </w:r>
    </w:p>
    <w:p w14:paraId="0D5FC339"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lastRenderedPageBreak/>
        <w:tab/>
        <w:t>________________________________________________________________</w:t>
      </w:r>
    </w:p>
    <w:p w14:paraId="2DD10BBE"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ab/>
        <w:t>________________________________________________________________</w:t>
      </w:r>
    </w:p>
    <w:p w14:paraId="47BC4E0A" w14:textId="77777777" w:rsidR="00200439" w:rsidRPr="00B61EE0" w:rsidRDefault="00200439" w:rsidP="00B61EE0">
      <w:pPr>
        <w:spacing w:line="360" w:lineRule="auto"/>
        <w:jc w:val="both"/>
        <w:rPr>
          <w:rFonts w:ascii="Tahoma" w:hAnsi="Tahoma" w:cs="Tahoma"/>
          <w:lang w:val="en-GB"/>
        </w:rPr>
      </w:pPr>
    </w:p>
    <w:p w14:paraId="1E0AC38E"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The Engineer/Architect at:</w:t>
      </w:r>
      <w:r w:rsidRPr="00B61EE0">
        <w:rPr>
          <w:rFonts w:ascii="Tahoma" w:hAnsi="Tahoma" w:cs="Tahoma"/>
          <w:lang w:val="en-GB"/>
        </w:rPr>
        <w:tab/>
        <w:t>__________________________________________________________</w:t>
      </w:r>
    </w:p>
    <w:p w14:paraId="1DFCE3F9"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ab/>
        <w:t>__________________________________________________________</w:t>
      </w:r>
    </w:p>
    <w:p w14:paraId="09C28294"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ab/>
        <w:t>__________________________________________________________</w:t>
      </w:r>
    </w:p>
    <w:p w14:paraId="0618274F"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ARTICLE A-6 SUCCESSION</w:t>
      </w:r>
    </w:p>
    <w:p w14:paraId="67A8B65F" w14:textId="77777777" w:rsidR="00200439" w:rsidRPr="00B61EE0" w:rsidRDefault="00200439" w:rsidP="00B61EE0">
      <w:pPr>
        <w:spacing w:line="360" w:lineRule="auto"/>
        <w:jc w:val="both"/>
        <w:rPr>
          <w:rFonts w:ascii="Tahoma" w:hAnsi="Tahoma" w:cs="Tahoma"/>
          <w:lang w:val="en-GB"/>
        </w:rPr>
      </w:pPr>
    </w:p>
    <w:p w14:paraId="4E694EF3"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The General Conditions of the Contract hereto annexed, and all other aforesaid Contract Documents, are all to be read into and form part of this Agreement and the whole shall constitute the Contract between the parties and subject to law and the provisions of the Contract Documents shall ensure to the benefit of and be binding upon the parties hereto, their respective heirs, legal representatives, successors and assigns.</w:t>
      </w:r>
    </w:p>
    <w:p w14:paraId="3906A475" w14:textId="77777777" w:rsidR="00200439" w:rsidRPr="00B61EE0" w:rsidRDefault="00200439" w:rsidP="00B61EE0">
      <w:pPr>
        <w:spacing w:line="360" w:lineRule="auto"/>
        <w:jc w:val="both"/>
        <w:rPr>
          <w:rFonts w:ascii="Tahoma" w:hAnsi="Tahoma" w:cs="Tahoma"/>
          <w:lang w:val="en-GB"/>
        </w:rPr>
      </w:pPr>
    </w:p>
    <w:p w14:paraId="4EDFF0B9"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IN WITNESS WHEREOF the parties hereto have executed this Agreement under their respective corporate seals and by the hands of their proper officers hereunto duly authorized.</w:t>
      </w:r>
    </w:p>
    <w:p w14:paraId="0022C958" w14:textId="77777777" w:rsidR="00200439" w:rsidRPr="00B61EE0" w:rsidRDefault="00200439" w:rsidP="00B61EE0">
      <w:pPr>
        <w:spacing w:line="360" w:lineRule="auto"/>
        <w:jc w:val="both"/>
        <w:rPr>
          <w:rFonts w:ascii="Tahoma" w:hAnsi="Tahoma" w:cs="Tahoma"/>
          <w:lang w:val="en-GB"/>
        </w:rPr>
      </w:pPr>
    </w:p>
    <w:p w14:paraId="5192EA2B" w14:textId="77777777" w:rsidR="00200439" w:rsidRPr="00B61EE0" w:rsidRDefault="00200439" w:rsidP="00B61EE0">
      <w:pPr>
        <w:spacing w:line="360" w:lineRule="auto"/>
        <w:jc w:val="both"/>
        <w:rPr>
          <w:rFonts w:ascii="Tahoma" w:hAnsi="Tahoma" w:cs="Tahoma"/>
          <w:lang w:val="en-GB"/>
        </w:rPr>
      </w:pPr>
    </w:p>
    <w:p w14:paraId="0C2E4C1E"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SIGNED, SEALED AND DELIVERED</w:t>
      </w:r>
      <w:r w:rsidR="00126C8F" w:rsidRPr="00B61EE0">
        <w:rPr>
          <w:rFonts w:ascii="Tahoma" w:hAnsi="Tahoma" w:cs="Tahoma"/>
          <w:lang w:val="en-GB"/>
        </w:rPr>
        <w:t xml:space="preserve"> </w:t>
      </w:r>
      <w:r w:rsidRPr="00B61EE0">
        <w:rPr>
          <w:rFonts w:ascii="Tahoma" w:hAnsi="Tahoma" w:cs="Tahoma"/>
          <w:lang w:val="en-GB"/>
        </w:rPr>
        <w:t>in the presence of:</w:t>
      </w:r>
    </w:p>
    <w:p w14:paraId="672ACA40" w14:textId="77777777" w:rsidR="00200439" w:rsidRPr="00B61EE0" w:rsidRDefault="00200439" w:rsidP="00B61EE0">
      <w:pPr>
        <w:spacing w:line="360" w:lineRule="auto"/>
        <w:jc w:val="both"/>
        <w:rPr>
          <w:rFonts w:ascii="Tahoma" w:hAnsi="Tahoma" w:cs="Tahoma"/>
          <w:lang w:val="en-GB"/>
        </w:rPr>
      </w:pPr>
    </w:p>
    <w:p w14:paraId="6F9DF1A8"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OWNER:</w:t>
      </w:r>
      <w:r w:rsidRPr="00B61EE0">
        <w:rPr>
          <w:rFonts w:ascii="Tahoma" w:hAnsi="Tahoma" w:cs="Tahoma"/>
          <w:lang w:val="en-GB"/>
        </w:rPr>
        <w:tab/>
      </w:r>
      <w:r w:rsidRPr="00B61EE0">
        <w:rPr>
          <w:rFonts w:ascii="Tahoma" w:hAnsi="Tahoma" w:cs="Tahoma"/>
          <w:lang w:val="en-GB"/>
        </w:rPr>
        <w:tab/>
        <w:t>CONTRACTOR</w:t>
      </w:r>
    </w:p>
    <w:p w14:paraId="194CB644"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ab/>
      </w:r>
      <w:r w:rsidRPr="00B61EE0">
        <w:rPr>
          <w:rFonts w:ascii="Tahoma" w:hAnsi="Tahoma" w:cs="Tahoma"/>
          <w:lang w:val="en-GB"/>
        </w:rPr>
        <w:tab/>
      </w:r>
      <w:r w:rsidRPr="00B61EE0">
        <w:rPr>
          <w:rFonts w:ascii="Tahoma" w:hAnsi="Tahoma" w:cs="Tahoma"/>
          <w:lang w:val="en-GB"/>
        </w:rPr>
        <w:tab/>
      </w:r>
    </w:p>
    <w:p w14:paraId="2EF90879" w14:textId="77777777" w:rsidR="00200439" w:rsidRPr="00B61EE0" w:rsidRDefault="00200439" w:rsidP="00B61EE0">
      <w:pPr>
        <w:spacing w:line="360" w:lineRule="auto"/>
        <w:jc w:val="both"/>
        <w:rPr>
          <w:rFonts w:ascii="Tahoma" w:hAnsi="Tahoma" w:cs="Tahoma"/>
          <w:lang w:val="en-GB"/>
        </w:rPr>
      </w:pPr>
    </w:p>
    <w:p w14:paraId="22C6E586"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______________________________</w:t>
      </w:r>
      <w:r w:rsidRPr="00B61EE0">
        <w:rPr>
          <w:rFonts w:ascii="Tahoma" w:hAnsi="Tahoma" w:cs="Tahoma"/>
          <w:lang w:val="en-GB"/>
        </w:rPr>
        <w:tab/>
        <w:t>______________________________</w:t>
      </w:r>
    </w:p>
    <w:p w14:paraId="435FF7CF"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signed</w:t>
      </w:r>
      <w:r w:rsidRPr="00B61EE0">
        <w:rPr>
          <w:rFonts w:ascii="Tahoma" w:hAnsi="Tahoma" w:cs="Tahoma"/>
          <w:lang w:val="en-GB"/>
        </w:rPr>
        <w:tab/>
      </w:r>
      <w:r w:rsidRPr="00B61EE0">
        <w:rPr>
          <w:rFonts w:ascii="Tahoma" w:hAnsi="Tahoma" w:cs="Tahoma"/>
          <w:lang w:val="en-GB"/>
        </w:rPr>
        <w:tab/>
      </w:r>
      <w:r w:rsidRPr="00B61EE0">
        <w:rPr>
          <w:rFonts w:ascii="Tahoma" w:hAnsi="Tahoma" w:cs="Tahoma"/>
          <w:lang w:val="en-GB"/>
        </w:rPr>
        <w:tab/>
      </w:r>
      <w:proofErr w:type="spellStart"/>
      <w:r w:rsidRPr="00B61EE0">
        <w:rPr>
          <w:rFonts w:ascii="Tahoma" w:hAnsi="Tahoma" w:cs="Tahoma"/>
          <w:lang w:val="en-GB"/>
        </w:rPr>
        <w:t>signed</w:t>
      </w:r>
      <w:proofErr w:type="spellEnd"/>
    </w:p>
    <w:p w14:paraId="53B28788" w14:textId="77777777" w:rsidR="00200439" w:rsidRPr="00B61EE0" w:rsidRDefault="00200439" w:rsidP="00B61EE0">
      <w:pPr>
        <w:spacing w:line="360" w:lineRule="auto"/>
        <w:jc w:val="both"/>
        <w:rPr>
          <w:rFonts w:ascii="Tahoma" w:hAnsi="Tahoma" w:cs="Tahoma"/>
          <w:lang w:val="en-GB"/>
        </w:rPr>
      </w:pPr>
    </w:p>
    <w:p w14:paraId="03064341"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______________________________</w:t>
      </w:r>
      <w:r w:rsidRPr="00B61EE0">
        <w:rPr>
          <w:rFonts w:ascii="Tahoma" w:hAnsi="Tahoma" w:cs="Tahoma"/>
          <w:lang w:val="en-GB"/>
        </w:rPr>
        <w:tab/>
        <w:t>______________________________</w:t>
      </w:r>
    </w:p>
    <w:p w14:paraId="224EB5BC"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lastRenderedPageBreak/>
        <w:t>name and title</w:t>
      </w:r>
      <w:r w:rsidRPr="00B61EE0">
        <w:rPr>
          <w:rFonts w:ascii="Tahoma" w:hAnsi="Tahoma" w:cs="Tahoma"/>
          <w:lang w:val="en-GB"/>
        </w:rPr>
        <w:tab/>
      </w:r>
      <w:r w:rsidRPr="00B61EE0">
        <w:rPr>
          <w:rFonts w:ascii="Tahoma" w:hAnsi="Tahoma" w:cs="Tahoma"/>
          <w:lang w:val="en-GB"/>
        </w:rPr>
        <w:tab/>
        <w:t>name and title</w:t>
      </w:r>
    </w:p>
    <w:p w14:paraId="409EABB7" w14:textId="77777777" w:rsidR="00200439" w:rsidRPr="00B61EE0" w:rsidRDefault="00200439" w:rsidP="00B61EE0">
      <w:pPr>
        <w:spacing w:line="360" w:lineRule="auto"/>
        <w:jc w:val="both"/>
        <w:rPr>
          <w:rFonts w:ascii="Tahoma" w:hAnsi="Tahoma" w:cs="Tahoma"/>
          <w:lang w:val="en-GB"/>
        </w:rPr>
      </w:pPr>
    </w:p>
    <w:p w14:paraId="222E61BA"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_____________________________</w:t>
      </w:r>
      <w:r w:rsidRPr="00B61EE0">
        <w:rPr>
          <w:rFonts w:ascii="Tahoma" w:hAnsi="Tahoma" w:cs="Tahoma"/>
          <w:lang w:val="en-GB"/>
        </w:rPr>
        <w:tab/>
        <w:t>______________________________</w:t>
      </w:r>
    </w:p>
    <w:p w14:paraId="6867D2AB"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date</w:t>
      </w:r>
      <w:r w:rsidRPr="00B61EE0">
        <w:rPr>
          <w:rFonts w:ascii="Tahoma" w:hAnsi="Tahoma" w:cs="Tahoma"/>
          <w:lang w:val="en-GB"/>
        </w:rPr>
        <w:tab/>
      </w:r>
      <w:r w:rsidRPr="00B61EE0">
        <w:rPr>
          <w:rFonts w:ascii="Tahoma" w:hAnsi="Tahoma" w:cs="Tahoma"/>
          <w:lang w:val="en-GB"/>
        </w:rPr>
        <w:tab/>
      </w:r>
      <w:r w:rsidRPr="00B61EE0">
        <w:rPr>
          <w:rFonts w:ascii="Tahoma" w:hAnsi="Tahoma" w:cs="Tahoma"/>
          <w:lang w:val="en-GB"/>
        </w:rPr>
        <w:tab/>
        <w:t>signed / witnessed</w:t>
      </w:r>
    </w:p>
    <w:p w14:paraId="7209C981"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ab/>
        <w:t xml:space="preserve"> </w:t>
      </w:r>
    </w:p>
    <w:p w14:paraId="7C843C77"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ab/>
      </w:r>
      <w:r w:rsidRPr="00B61EE0">
        <w:rPr>
          <w:rFonts w:ascii="Tahoma" w:hAnsi="Tahoma" w:cs="Tahoma"/>
          <w:lang w:val="en-GB"/>
        </w:rPr>
        <w:tab/>
      </w:r>
      <w:r w:rsidRPr="00B61EE0">
        <w:rPr>
          <w:rFonts w:ascii="Tahoma" w:hAnsi="Tahoma" w:cs="Tahoma"/>
          <w:lang w:val="en-GB"/>
        </w:rPr>
        <w:tab/>
        <w:t>______________________________</w:t>
      </w:r>
    </w:p>
    <w:p w14:paraId="7810A2EE" w14:textId="77777777" w:rsidR="00200439" w:rsidRPr="00B61EE0" w:rsidRDefault="00200439" w:rsidP="00B61EE0">
      <w:pPr>
        <w:spacing w:line="360" w:lineRule="auto"/>
        <w:jc w:val="both"/>
        <w:rPr>
          <w:rFonts w:ascii="Tahoma" w:hAnsi="Tahoma" w:cs="Tahoma"/>
          <w:lang w:val="en-GB"/>
        </w:rPr>
      </w:pPr>
      <w:r w:rsidRPr="00B61EE0">
        <w:rPr>
          <w:rFonts w:ascii="Tahoma" w:hAnsi="Tahoma" w:cs="Tahoma"/>
          <w:lang w:val="en-GB"/>
        </w:rPr>
        <w:t>name and title</w:t>
      </w:r>
      <w:r w:rsidRPr="00B61EE0">
        <w:rPr>
          <w:rFonts w:ascii="Tahoma" w:hAnsi="Tahoma" w:cs="Tahoma"/>
          <w:lang w:val="en-GB"/>
        </w:rPr>
        <w:tab/>
        <w:t xml:space="preserve">______________________________   </w:t>
      </w:r>
      <w:r w:rsidRPr="00B61EE0">
        <w:rPr>
          <w:rFonts w:ascii="Tahoma" w:hAnsi="Tahoma" w:cs="Tahoma"/>
          <w:lang w:val="en-GB"/>
        </w:rPr>
        <w:tab/>
        <w:t>date</w:t>
      </w:r>
    </w:p>
    <w:p w14:paraId="31476E7C" w14:textId="77777777" w:rsidR="00200439" w:rsidRPr="00B61EE0" w:rsidRDefault="00200439" w:rsidP="00B61EE0">
      <w:pPr>
        <w:spacing w:line="360" w:lineRule="auto"/>
        <w:jc w:val="both"/>
        <w:rPr>
          <w:rFonts w:ascii="Tahoma" w:hAnsi="Tahoma" w:cs="Tahoma"/>
          <w:lang w:val="en-GB"/>
        </w:rPr>
      </w:pPr>
    </w:p>
    <w:p w14:paraId="1C6665CA" w14:textId="77777777" w:rsidR="00200439" w:rsidRPr="00B61EE0" w:rsidRDefault="00200439" w:rsidP="00B61EE0">
      <w:pPr>
        <w:spacing w:line="360" w:lineRule="auto"/>
        <w:jc w:val="both"/>
        <w:rPr>
          <w:rFonts w:ascii="Tahoma" w:hAnsi="Tahoma" w:cs="Tahoma"/>
          <w:lang w:val="en-GB"/>
        </w:rPr>
      </w:pPr>
    </w:p>
    <w:p w14:paraId="1F5BA896" w14:textId="77777777" w:rsidR="008F49D1" w:rsidRPr="00B61EE0" w:rsidRDefault="008F49D1" w:rsidP="00B61EE0">
      <w:pPr>
        <w:spacing w:line="360" w:lineRule="auto"/>
        <w:jc w:val="both"/>
        <w:rPr>
          <w:rFonts w:ascii="Tahoma" w:hAnsi="Tahoma" w:cs="Tahoma"/>
        </w:rPr>
      </w:pPr>
      <w:bookmarkStart w:id="0" w:name="_GoBack"/>
      <w:bookmarkEnd w:id="0"/>
    </w:p>
    <w:sectPr w:rsidR="008F49D1" w:rsidRPr="00B61EE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M7YwMDAwNjSxMDFR0lEKTi0uzszPAykwqgUAHJBjHSwAAAA="/>
  </w:docVars>
  <w:rsids>
    <w:rsidRoot w:val="0069520F"/>
    <w:rsid w:val="00126C8F"/>
    <w:rsid w:val="00185222"/>
    <w:rsid w:val="00200439"/>
    <w:rsid w:val="003D3401"/>
    <w:rsid w:val="0069520F"/>
    <w:rsid w:val="008F49D1"/>
    <w:rsid w:val="00B61EE0"/>
    <w:rsid w:val="00D92F8D"/>
    <w:rsid w:val="00FC049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B4E77"/>
  <w15:chartTrackingRefBased/>
  <w15:docId w15:val="{003A9AD6-818A-48FE-99C5-B4CA18F70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0439"/>
    <w:pPr>
      <w:spacing w:after="0" w:line="240" w:lineRule="auto"/>
    </w:pPr>
    <w:rPr>
      <w:rFonts w:ascii="Times New Roman" w:eastAsia="Times New Roman" w:hAnsi="Times New Roman" w:cs="Times New Roman"/>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9537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5</Pages>
  <Words>731</Words>
  <Characters>4173</Characters>
  <Application>Microsoft Office Word</Application>
  <DocSecurity>0</DocSecurity>
  <Lines>34</Lines>
  <Paragraphs>9</Paragraphs>
  <ScaleCrop>false</ScaleCrop>
  <Company/>
  <LinksUpToDate>false</LinksUpToDate>
  <CharactersWithSpaces>4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8</cp:revision>
  <dcterms:created xsi:type="dcterms:W3CDTF">2020-01-08T09:20:00Z</dcterms:created>
  <dcterms:modified xsi:type="dcterms:W3CDTF">2020-03-23T20:12:00Z</dcterms:modified>
</cp:coreProperties>
</file>